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7)</w:t>
      </w:r>
      <w:r>
        <w:t xml:space="preserve"> </w:t>
      </w:r>
      <w:r>
        <w:t xml:space="preserve">๖</w:t>
      </w:r>
      <w:r>
        <w:t xml:space="preserve"> </w:t>
      </w:r>
      <w:r>
        <w:t xml:space="preserve">โต้วาที</w:t>
      </w:r>
      <w:r>
        <w:t xml:space="preserve"> </w:t>
      </w:r>
      <w:r>
        <w:t xml:space="preserve">(๓)</w:t>
      </w:r>
      <w:r>
        <w:t xml:space="preserve"> </w:t>
      </w:r>
      <w:r>
        <w:t xml:space="preserve">๒๒</w:t>
      </w:r>
      <w:r>
        <w:t xml:space="preserve"> </w:t>
      </w:r>
      <w:r>
        <w:t xml:space="preserve">ก.ย.</w:t>
      </w:r>
      <w:r>
        <w:t xml:space="preserve"> </w:t>
      </w:r>
      <w:r>
        <w:t xml:space="preserve">๖๔</w:t>
      </w:r>
      <w:r>
        <w:t xml:space="preserve"> </w:t>
      </w:r>
      <w:r>
        <w:t xml:space="preserve">(มีใบงาน)</w:t>
      </w:r>
    </w:p>
    <w:p>
      <w:pPr>
        <w:pStyle w:val="Date"/>
      </w:pPr>
      <w:r>
        <w:t xml:space="preserve">วันอังคารที่</w:t>
      </w:r>
      <w:r>
        <w:t xml:space="preserve"> </w:t>
      </w:r>
      <w:r>
        <w:t xml:space="preserve">5</w:t>
      </w:r>
      <w:r>
        <w:t xml:space="preserve"> </w:t>
      </w:r>
      <w:r>
        <w:t xml:space="preserve">เมษ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คณิตา) สวัสดีคุณครูปลายทางทุกท่านค่ะ และนักเรียนปลายทางทุกคน พบกับคุณครูคณิตา หนุนอนันต์ และครูปรเมษฐ ศรีกำเหนิด ในรายวิชาภาษาไทย ชั้นประถมศึกษาปีที่ 6 ค่ะ วันนี้เรายังเรียนรู้เกี่ยวกับเรื่องเดิมอยู่ใช่ไหมคะ คุณครูปรเมษฐ</w:t>
      </w:r>
    </w:p>
    <w:p>
      <w:pPr>
        <w:pStyle w:val="BodyText"/>
      </w:pPr>
      <w:r>
        <w:t xml:space="preserve">(คุณครูปรเมษฐ) ใช่ครับ เด็ก ๆ ครับ เรื่องการ…</w:t>
      </w:r>
    </w:p>
    <w:p>
      <w:pPr>
        <w:pStyle w:val="BodyText"/>
      </w:pPr>
      <w:r>
        <w:t xml:space="preserve">(คุณครูคณิตา) การโต้วาทีนั่นเองค่ะ</w:t>
      </w:r>
    </w:p>
    <w:p>
      <w:pPr>
        <w:pStyle w:val="BodyText"/>
      </w:pPr>
      <w:r>
        <w:t xml:space="preserve">(คุณครูปรเมษฐ) อย่างที่ครูได้บอกกับหนู ๆ ไว้ว่าวันนี้เรามีอะไรพิเศษ ๆ มาให้กับหนู ๆ ได้รับชมกันนะครับ ว่าแล้วครูคณิตาครับ เราไปศึกษากันก่อนดีไหมครับ ไปกันเลย</w:t>
      </w:r>
    </w:p>
    <w:p>
      <w:pPr>
        <w:pStyle w:val="BodyText"/>
      </w:pPr>
      <w:r>
        <w:t xml:space="preserve">(คุณครูคณิตา) คำถามกระตุ้นความคิดค่ะ คุณครูก็มีคำถามมาถามนักเรียนอีกเช่นเคยนะคะ นั่นก็คือหากนักเรียนจะต้องโต้วาที นักเรียนจะต้องเตรียมความพร้อมกันอย่างไรบ้างคะ ตอบคุณครูปลายทางได้เลยค่ะ คุณครูปรเมษฐคะ ถ้าหากเรานี่จะโต้วาทีนี่เราจะต้องเตรียมความพร้อมอย่างไรบ้างคะ</w:t>
      </w:r>
    </w:p>
    <w:p>
      <w:pPr>
        <w:pStyle w:val="BodyText"/>
      </w:pPr>
      <w:r>
        <w:t xml:space="preserve">(คุณครูปรเมษฐ) การโต้วาที ก็ต้องเตรียมความพร้อมใช่ไหมเด็ก ๆ ในกรณีที่หนูรู้ญัตติแล้ว หนูต้องทำอย่างไร ต้องเตรียมข้อมูลใช่ไหมลูก เกี่ยวกับข้อมูลเราได้รับ เราเป็นฝ่ายอะไร เราก็เตรียมข้อมูลฝ่ายนั้น เป็นฝ่านเสนอก็เตรียมข้อมูลฝ่ายเสนอ เป็นฝ่ายค้านก็เตรียมข้อมูลฝ่ายค้าน อย่างไรต่อ ถ้ามีเวลาให้ซักซ้อมในกรณีที่มีเวลา เรารู้ญัตติ แต่ถ้าญัตติสดเราก็ต้องเตรียมตัวให้ดี คุยกันให้ดีในการจับญัตติแป๊บหนึ่ง เราก็จะเตรียมตัวให้ดีตรงนั้นนะครับ เพราะฉะนั้น การโต้วาทีนี่ก็จะต้องมีการเตรียมข้อมูล แล้วก็ซักซ้อมแล้วก็โต้วาทีครับ</w:t>
      </w:r>
    </w:p>
    <w:p>
      <w:pPr>
        <w:pStyle w:val="BodyText"/>
      </w:pPr>
      <w:r>
        <w:t xml:space="preserve">(คุณครูคณิตา) ค่ะ จึงเป็นที่มาของจุดประสงค์การเรียนรู้ในวันนี้ 1. ก็คือนักเรียนนะคะ บอกหลักการพูดโต้วาทีได้ค่ะ 2. พูดโต้วาทีได้อย่างมีเหตุผลได้ค่ะ ได้ค่ะ 3. สรุปประเด็นสำคัญจากการฟังและการพูดโต้วาทีค่ะ 4. คืออะไร คะ</w:t>
      </w:r>
    </w:p>
    <w:p>
      <w:pPr>
        <w:pStyle w:val="BodyText"/>
      </w:pPr>
      <w:r>
        <w:t xml:space="preserve">(คุณครูปรเมษฐ) ต้องเห็นความสำคัญของการโต้วาทีได้นะครับ</w:t>
      </w:r>
    </w:p>
    <w:p>
      <w:pPr>
        <w:pStyle w:val="BodyText"/>
      </w:pPr>
      <w:r>
        <w:t xml:space="preserve">(คุณครูคณิตา) ค่ะ วันนี้เรามีกิจกรรมอะไรมาให้นักเรียนได้รับชมหรือรับฟังไหมคะ</w:t>
      </w:r>
    </w:p>
    <w:p>
      <w:pPr>
        <w:pStyle w:val="BodyText"/>
      </w:pPr>
      <w:r>
        <w:t xml:space="preserve">(คุณครูปรเมษฐ) วันนี้ครูก็จะมีกิจกรรมพิเศษให้หนู ๆ ทุกคนเลยนะครับ ครูในโรงเรียนวังไกลกังวลในพระบรมราชูปถัมภ์นี่ ทำการโต้วาทีให้กับหนู ๆ ปลายทางได้รับชม ซึ่งหนู ๆ ก็ได้ได้รู้จักคุณครูทุกคนอยู่แล้ว จะเห็นฝีไม้ลายมือที่คุณครูนั้นจะมาใช่ไหม ตั้งแต่คุณครูพงศธร, คุณครูปิยนัท ไปจนโต้วาทีเลยนะครับ จะเป็นอย่างไรเดี๋ยวคุณครูคณิตาจะให้เด็ก ๆ ชมใช่ไหมครับ</w:t>
      </w:r>
    </w:p>
    <w:p>
      <w:pPr>
        <w:pStyle w:val="BodyText"/>
      </w:pPr>
      <w:r>
        <w:t xml:space="preserve">(คุณครูคณิตา) นอกจากชมอย่างเดียวไม่ได้นะคะ นักเรียนจะต้องสรุปประเด็นสำคัญด้วยนะคะ ระหว่างชมตัวอย่างการโต้วาทีนะคะ นั่นก็คือให้นักเรียนนะคะ ทำกิจกรรมสรุปประเด็นสำคัญ จากการฟังพูดโต้วาทีค่ะ ซึ่งนักเรียนจะทำเป็นรายบุคคลหรือจะทำเป็นรายกลุ่มก็ได้ค่ะ ส่วนคุณครูปลายทางล่ะคะ</w:t>
      </w:r>
    </w:p>
    <w:p>
      <w:pPr>
        <w:pStyle w:val="BodyText"/>
      </w:pPr>
      <w:r>
        <w:t xml:space="preserve">(คุณครูปรเมษฐ) คุณครูปลายทางก็ดูแลการชมโต้วาที ในการทำงานนะครับ ให้คำแนะนำเด็ก ๆ ในเรื่องต่าง ๆ นะครับ อันนี้ก็คือ</w:t>
      </w:r>
    </w:p>
    <w:p>
      <w:pPr>
        <w:pStyle w:val="BodyText"/>
      </w:pPr>
      <w:r>
        <w:t xml:space="preserve">(คุณครูคณิตา) ตัวอย่างใบงานค่ะ ของการจับประเด็นสำคัญนะคะ ของข้อมูลแต่ละฝ่ายนะคะ ที่คุณครูจะให้นักเรียนได้รับชมค่ะ ซึ่งวันนี้นะคะ เราจะเสนอในญัตติที่ว่า</w:t>
      </w:r>
    </w:p>
    <w:p>
      <w:pPr>
        <w:pStyle w:val="BodyText"/>
      </w:pPr>
      <w:r>
        <w:t xml:space="preserve">(คุณครูปรเมษฐ) ลูกทุ่งหรือสตริงอะไรจะแน่จริงกว่ากันนะครับ ถ้าพร้อมแล้วให้เด็ก ๆ ไปรับชมการโต้วาทีในญัตตินี้ได้เลยครับ</w:t>
      </w:r>
    </w:p>
    <w:p>
      <w:pPr>
        <w:pStyle w:val="BodyText"/>
      </w:pPr>
      <w:r>
        <w:t xml:space="preserve">[เสียงดนตรี]</w:t>
      </w:r>
    </w:p>
    <w:p>
      <w:pPr>
        <w:pStyle w:val="BodyText"/>
      </w:pPr>
      <w:r>
        <w:t xml:space="preserve">(คุณครูปิยะณัฐ) ก่อนนอนคืนนี้ โทร. เธอบอกพี่ว่ารักหรือยัง แค่เพียงอยากจะได้ฟัง จากปากเธอนั้นอยู่เสมอ อย่าให้พี่หลงคอยความรักจากเธอ อย่าให้พี่พร่ำเพ้อ คอยเก้อจนนอนไม่ลง</w:t>
      </w:r>
    </w:p>
    <w:p>
      <w:pPr>
        <w:pStyle w:val="BodyText"/>
      </w:pPr>
      <w:r>
        <w:t xml:space="preserve">(คุณครูพงศธร) ไม่รู้จะขอบคุณ ไม่รู้ทำอย่างไร ไม่รู้ว่าสิ่งไหนจะยิ่งใหญ่ควรค่าพอ ที่ฉันได้จากเธอ ได้รักโดยไม่ต้องขอ ได้รู้โดยไม่ต้องรอ ว่ารักคืออะไร</w:t>
      </w:r>
    </w:p>
    <w:p>
      <w:pPr>
        <w:pStyle w:val="BodyText"/>
      </w:pPr>
      <w:r>
        <w:t xml:space="preserve">(คุณครู) สัญญา สัญญาก่อนนอน นอน สวดมนต์กราบหมอน ฟังจากที่คุณครูปิยะณัฐพูดแล้ว บาดลึก อยากมีคนมานอนกอดสักคนเลยนะครับ ก่อนอื่นก็ต้องขอแนะนำตัวกันก่อนนะครับ สวัสดีครับ ยินดีต้อนรับกับการโต้วาที กับผม นายพีรพงษ์ เย็นทรวงนะครับ เป็นครูสอนรายวิชาคณิตศาสตร์ รับหน้าที่เป็นประธานการโต้วาทีในครั้งนี้ครับ จากที่คุณครูปิยะณัฐนะครับ ไปเพราะ ๆ นะครับ มีเสียงเอื้อน เสียงกังวาล ชัดเจนนะครับ มาแบบครบเครื่องจริง ๆ คุณครูอะตอมมาก็ไม่ยอมแพ้เหมือนกันนะครับ ไม่รู้จะขอบคุณ ไม่รู้ทำอย่างไร มันบาดลึกมากเลยนะครับ คุณครูพงศธรใส่เต็มที่จริง ๆ ถ้าเรามีช่วงเวลาสั้น ๆ ช่วงเวลาใดช่วงเวลาหนึ่ง อยากจะฟังสักบทเพลงหนึ่ง ไม่รู้จะฟังเพลงลูกลูกทุ่งดี หรือฟังเพลงสตริงดี เลือกไม่ถูกจริง ๆ ครับ จึงเป็นที่มาของญัตติในวันนี้นะครับ กับญัตติที่ว่า เพลงลูกทุ่งหรือเพลงสตริงอะไรจะแน่จริงกว่ากันนะครับ แต่ก่อนอื่นนะครับ เดี๋ยวเราไปทราบถึงกติกาการโต้วาทีกันก่อนะครับ เพื่อที่จำให้ผู้ร่วมโต้วาทีเข้าใจประเด็นตรงกันนะครับ เรามาดูที่กติกาการโต้วาทีกันเลยครับ สิ่งแรกนะครับ แต่ละทีมจะมีสมาชิก 3 หรือ 4 เท่า ๆ กันนะครับ ว่าแต่ละทีมนะครับ คำว่า</w:t>
      </w:r>
      <w:r>
        <w:t xml:space="preserve"> </w:t>
      </w:r>
      <w:r>
        <w:t xml:space="preserve">“</w:t>
      </w:r>
      <w:r>
        <w:t xml:space="preserve">แต่ละทีม</w:t>
      </w:r>
      <w:r>
        <w:t xml:space="preserve">”</w:t>
      </w:r>
      <w:r>
        <w:t xml:space="preserve"> </w:t>
      </w:r>
      <w:r>
        <w:t xml:space="preserve">ในที่นี้ ก็คือทีมฝ่ายเสนอและทีมฝ่ายค้านนะครับ และอย่างที่ 2 นะครับ แต่ละทีมจะมีที่เหลือจะเป็นผู้สนับสนุน หมายความว่าอะไร หมายความว่าทีมฝ่ายเสนอนะครับ ก็จะมีหัวหน้าทีมฝ่ายเสนอนะครับ ส่วนทีมฝ่ายค้านนะครับ จะมีหัวหน้าทีมฝ่ายค้านครับ มาดูถัดไปเลยครับ เวลาในการโต้วาทีนะครับ อันนี้ถือเป็นสิ่งสำคัญมากนะครับ เพราะมีผลต่อคะแนนนะครับ เวลาในการโต้วาทีนะครับ หัวหน้าทีมมีเวลา 4 นาทีนะครับ 4 นาที ในที่นี้นะครับ 4 นาทีเป๊ะ ๆ นะครับ ส่วนผู้สนับสนุนแต่ละคนจะมีเวลาแค่ 3 นาทีนะครับ เมื่อมาสรุปนะครับ ในช่วงท้ายนะครับ หัวหน้าทีมสรุปอีกคนละ 3 นาทีนะครับ ทุกคนต้องจดจำเวลาที่ใช้ในการโต้วาทีให้ดีนะครับ เพราะจะมีผลต่อคะแนนครับ และก่อนที่จะหมดเวลา 30 วินาทีนะครับ ก็จะมีเสียงสัญญาณเตือน 1 ครั้ง ไหนลองฟังเสียงสัญญาณเตือน 1 ครั้งสิครับ แบบนี้นะครับ มีเสียงสัญญาณเตือนนะครับ จากคุณครูพงศธรนะครับ และเมื่อหมดเวลานะครับ จะมีสัญญาณเตือน 2 ครั้งครับ ในลักษณะแบบนี้นะครับ และเมื่อเกินไปทุก ๆ 30 วินาทีนะครับ จะมีสัญญาณเตือน 1 ครั้งครับ ในลักษณะนี้นะครับ แบบนี้นะครับ เพราะฉะนั้น ทุกคนต้องทำความเข้าใจให้ตรงกันนะครับ และเรามาดูข้อถัดมานะครับ ถ้าพูดสัั้นกว่าเวลาที่กำหนด 30 วินาที หรือพูดเกินเวลาที่กำหนดทุก 30 วินาที จะถูกหักคะแนนนะครับ ว่าเราก็จะต้องมีกรรมการนะครับ ในการที่จะตัดสินผลนะครับ ตัดสินผลในครั้งนี้นะครับ แต่ก่อนอื่นนะครับ เดี๋ยวเรามาดูข้อถัดไปกันก่อนนะครับ ซึ่งเป็นข้อที่สำคัญนะครับ การโต้วาทีนะครับ จะเริ่มจากหัวหน้าฝ่ายเสนอก่อนนะครับ สมมติว่าพอคุณครูบอกว่าเริ่มโต้วาที หัวหน้าฝ่ายค้านยืนขึ้นมาไม่ได้นะครับ ทีมฝ่ายเสนอก่อนนะครับ แล้วตามด้วยหัวหน้าที่มฝ่ายค้าน ตามมาด้วยผู้สนับสนุน ฝ่ายเสนอ ฝ่ายค้าน สลับกันไปจนหมดนะครับ ข้อสรุปก็จะเริ่มที่หัวหน้าฝ่ายค้านนะครับ แล้วตามด้วยหัวหน้าฝ่ายสรุปนะครับ และสุดท้ายเลย คณะกรรมการจะเป็นผู้ตัดสินนะครับ ว่าใครนะครับ ฝ่ายใดจะนำชัยไปนะครับ ครับ และเกณฑ์การประเมินนะครับ สิ่งสำคัญเลย สิ่งแรก Confident ครับ ความมั่นใจ บุคลิดี พูดจาฉะฉาน ชัดเจนนะครับ อย่างต่อมาที่จะขาดไปไม่ได้ที่เราจะพูด คือ มีเนื้อหา เหตุผลและสิ่งสำคัญนะครับ จะต้องมีหลักฐานอ้างอิงเชิงประจักษ์ ถ้าใครมีหลักฐานอ้างอิงเชิงประจักษ์ ในการอ้างอิงข้อมูลของเรานะครับ มีความน่าเชื่อถือมากขึ้น สิ่งถัดมาที่จะต้องมีก็คือวาทะเร้าความสนใจ ไม่ใช่โยกย้ายส่ายสะโพกนะครับ เป็นการพูดนะครับ และถัดมานะครับ ก็จะมีปฏิภาณไหวพริบ ในการที่จะแก้ปัญหา ดูเวลา เอ๊ะ ใกล้จะหมดแล้วเราจะทำอย่างไรดี เราจะต้องกระชับคำพูดของเราอย่างไรนะครับ และสุดท้ายถือเป็นหัวใจสำคัญเลยครับ ก็คือมีมารยาทในการฟังและการพูดนะครับ มีมารยาททั้งการฟังและการพูดนะครับ เพราะฉะนั้น ก็จะต้องคำนึงถึงสิ่งนี้ให้ดีเลยนะครับ เมื่อเราทราบถึงกติกาแล้ว ก็เกณฑ์การประเมินไปแล้วนะครับ แล้วใครจะมาประเมินเรานะครับ ใครจะมาประเมินเราจะต้องมีท่านคณะกรรมการผู้ทรงคุณวุฒินะครับ วันนี้ก็ได้รับเกียรตินะครับ ประธานกรรมการการโต้วาทีนะครับ จากคุณครูวนิดา โหรวงษ์ ครับ ขอเสียงปรบมือหน่อยครับ และกรรมการอีก 2 ท่านนะครับ ได้แก่ คุณครูทรงพล ลิ้มทรงธรรมครับ และกรรมการท่านสุดท้ายนะครับ ได้แก่ คุณครูอรอนงค์ สุดสาคร นะครับ และที่สำคัญที่ขาดไปไม่ได้เลยนะครับ นั่นก็คือกรรมการจับเวลาครับ เพราะว่าถ้าเราพูดเกินหรือพูดขาดนะครับ กรรมการจับเวลาจะเป็นคนที่ทำหน้าที่เตือนสัญญาณเรานะครับ นั่นก็คือคุณครูพงษธร รอดจินดา นั่นเองนะครับ ขอเสียงปรบมือหน่อยครับ</w:t>
      </w:r>
    </w:p>
    <w:p>
      <w:pPr>
        <w:pStyle w:val="BodyText"/>
      </w:pPr>
      <w:r>
        <w:t xml:space="preserve">[เสียงปรบมือ]</w:t>
      </w:r>
    </w:p>
    <w:p>
      <w:pPr>
        <w:pStyle w:val="BodyText"/>
      </w:pPr>
      <w:r>
        <w:t xml:space="preserve">(คุณครู) ครับ ในปัจจุบันนะครับ เราก็ต้องยอมรับว่าบทเพลงอันทรงคุณค่าคุณค่าอย่างเช่นเพลงลูกทุ่งนะครับ ก็เป็นบทเพลงที่อยู่คู่กับคนไทยมาช้านานนะครับ ตั้งแต่สมัยอดีตนะครับ จนถึงปัจจุบัน อาจจะฟังได้ทุกเพศทุกวัยเลยนะครับ ส่วนบทเพลงสตริงก็เป็นอีก 1 บทเพลงนะครับ ที่ถือว่าถึงใจนะครับ อารมณ์ของวัยรุ่น อาจจะมีแนวเพลงความรักนะครับ ความห่วงใย อะไรต่าง ๆ นานา นะครับ และถ้าเราเลือกที่จะฟังเพลง เราจะฟังเพลงลูกทุ่งหรือเพลงสตริงดี คุณผู้ชมช่วยกันคิดหน่อยนะครับ เป็นที่มาของญัตติในวันนี้นะครับ ญัตติที่ว่าเพลงลูกทุ่งหรือเพลงสตริงอะไรแน่จริงกว่ากันนะครับ ครับ ก่อนอื่นก็เดี๋ยวเราไปรู้จักนะครับ ทำความรู้จักกับหัวหน้าฝ่ายเสนอ ทีมฝ่านเสนอนะครับ มีใครบ้างนะครับ หัวหน้าฝ่ายเสนอนะครับ ได้แก่ คุณครูธีรพล แก้วคำจันทร์ ครับ ผู้สนับสนุนฝ่ายเสนอคนที่ 1 นะครับ ได้แก่ คุณครูวิทยา ปัญญายืนครับ</w:t>
      </w:r>
    </w:p>
    <w:p>
      <w:pPr>
        <w:pStyle w:val="BodyText"/>
      </w:pPr>
      <w:r>
        <w:t xml:space="preserve">[เสียงปรบมือ] และผู้สนับสนุนฝ่ายเสนอคนที่ 2 ได้แก่ คุณครูชลภักดิ์ คงกำเนิดครับ ครับ ก็ขอยกหน้าที่ให้ทีมฝ่ายเสนอเลยครับ ลูกทุ่งไทยแท้ แน่จริงกว่าสตริงแน่นอนค่ะ // ครับ ขอเสียงปรบมือหน่อยสิครับ</w:t>
      </w:r>
    </w:p>
    <w:p>
      <w:pPr>
        <w:pStyle w:val="BodyText"/>
      </w:pPr>
      <w:r>
        <w:t xml:space="preserve">[เสียงปรบมือ] อุตส่าห์เปิดตัวอย่างดิบดีนะครับ ไม่ธรรมดาเลยนะครับ เอ๊ ทีมฝ่ายค้านนี่ จะน้อยหน้าไม่ได้นะครับ ทีมฝ่ายค้านครับ ประกอบด้วย หัวหน้าฝ่ายค้านนะครับ บุญคงครับ ขอเสียงปรบมือด้วยครับ</w:t>
      </w:r>
    </w:p>
    <w:p>
      <w:pPr>
        <w:pStyle w:val="BodyText"/>
      </w:pPr>
      <w:r>
        <w:t xml:space="preserve">[เสียงปรบมือ] อย่าให้น้อยหน้านะครับ ผู้สนับสนุนฝ่ายค้านคนที่ 1 นะครับ ได้แก่ คุณครูอุมาพร กังแฮ ครับ และท่านสุดท้ายนะครับ ผู้สนับสนุนฝ่ายค้านคนที่ 2 ได้แก่ คุณครูพรนภา ภามล ครับ ครับ เราก็ได้รู้จักไปเรียบร้อยแล้วนะครับ เกือบลืมไปครับ เมื่อสักครู่นี้ทีมฝ่ายเสนอเปิดตัวไปเมื่อสักครู่นี้ หัวหน้าฝ่ายค้านจะไม่เปิดตัวก็กระไรอยู่ // ไม่ได้เลยค่ะ // ครับ ขออนุญาตส่งให้หัวหน้าฝ่ายค้านเลยครับ // เริ่ม 1, 2, 3 สวัสดีค่ะท่านผู้ชม // สวัสดีค่ะ ท่านผู้ชมและสวัสดีค่ะ ท่านผู้ชม วันนี้พวกเราจะมา วันนี้พวกเราจะมา เรื่องเพลงสตริง เพลงสตริงนั้นดีอย่างไร เด็ก ๆ ฟังได้ผู้ใหญ่ฟังดี ขอบคุณค่ะ</w:t>
      </w:r>
    </w:p>
    <w:p>
      <w:pPr>
        <w:pStyle w:val="BodyText"/>
      </w:pPr>
      <w:r>
        <w:t xml:space="preserve">[เสียงปรบมือ] // อันนีอันนี้ยังไม่พูดถึงประเด็นที่เราจะมาพูดคุยกันเลยนะครับ ลีลาท่วงท่าในการโยกย้ายสุดยอดจริง ๆ นะครับ เดี๋ยวเรามาเริ่มต้นกันเลยดีกว่านะครับ เพื่อไม่เป็นการเสียเวลา หัวหน้าฝ่ายเสนอนะครับ มาแปลญัตตินะครับ ญัตติในที่นี้คืออะไรนะครับ เรียนเชิญหัวหน้าทีมฝ่ายเสนอครับ</w:t>
      </w:r>
    </w:p>
    <w:p>
      <w:pPr>
        <w:pStyle w:val="BodyText"/>
      </w:pPr>
      <w:r>
        <w:t xml:space="preserve">(คุณครูธีระพล) เรียนหัวหน้าฝ่ายค้าน และแขกผู้มีเกียรติที่เคารพทุกท่านด้วยนะครับ จากญัตติที่ว่าลูกทุ่งกับสตริงอะไรแน่จริงกว่ากัน สารานุกรมไทยเล่มที่ 33 ได้ให้ความหมายของเพลงลูกทุ่งไว้ว่า เพลงที่สะท้อนวิถีชีวิต สภาพสังคม อุดมคติ และวัฒนธรรมไทย ผ่านคำร้องและทำนองอันไพเราะ ส่วนคำว่า</w:t>
      </w:r>
      <w:r>
        <w:t xml:space="preserve"> </w:t>
      </w:r>
      <w:r>
        <w:t xml:space="preserve">“</w:t>
      </w:r>
      <w:r>
        <w:t xml:space="preserve">สตริง</w:t>
      </w:r>
      <w:r>
        <w:t xml:space="preserve">”</w:t>
      </w:r>
      <w:r>
        <w:t xml:space="preserve"> </w:t>
      </w:r>
      <w:r>
        <w:t xml:space="preserve">นั้น หมายถึง วงดนตรีประเภทวงสตริง ส่วนมากเนื้อร้องจะเป็นสถานการณ์ปัจจุบันครับ จึงได้รับความนิยมในช่วงเวลาสั้น ๆ นะครับ คำว่า</w:t>
      </w:r>
      <w:r>
        <w:t xml:space="preserve"> </w:t>
      </w:r>
      <w:r>
        <w:t xml:space="preserve">“</w:t>
      </w:r>
      <w:r>
        <w:t xml:space="preserve">แน่</w:t>
      </w:r>
      <w:r>
        <w:t xml:space="preserve">”</w:t>
      </w:r>
      <w:r>
        <w:t xml:space="preserve"> </w:t>
      </w:r>
      <w:r>
        <w:t xml:space="preserve">ในพจนานุกรม ราชบัณฑิตยสถาน ได้ให้ความหมายไว้ว่า แท้จริง ไม่เป็นอื่น ฉะนั้นแล้ว จากญัตติที่ว่าลูกทุ่งกับสตริงอะไรแน่จริงกว่ากันจึงอธิบายไว้ว่า สะท้อนวิถีชีวิต สภาพสังคมไทย อุดมคติและวัฒนธรรมย่อมแน่จริงกว่าบทเพลงที่ได้รับความนิยมสั้น ๆ อย่างเพลงสตริงแน่นอนครับ วันนี้พวกเราแต่งตัวกันมาโก้ ๆ ไม่ได้มาโม้ แต่มาโต้วาทีครับ ฝ่ายเสนอจะนำเสนอให้ทุกท่านได้เห็นว่าเพลงลูกทุ่งว่าเพลงสตริงแน่นอนครับ จะมาเสอนด้านที่ 1. คุณค่าและค่านิยมของเพลงลูกทุ่ง เอกลักษณ์ และรากเหง้า และด้านที่ 3 ครับ เพลงลูกทุ่งในฐานะเสาหลักในส่วนคุณค่าและสารานุกรมไทยเล่มที่ 33 ได้กล่าวถึงคุณค่าเพลงลูกทุ่งไว้ 5 ประการครับ ว่าลูกทุ่งกับสตริงอะไรแน่จริงกว่ากันครับ ประการที่ 1 เป็นข้อมูลหลักฐานทางประวัติศาสตร์ ของประเทศ ประการที่ 2 เป็นที่รวบรวมภูมิปัญญา ทรัพย์สินทางปัญญาของชาวบ้านครับ ประการที่ 3 เป็นเพลงที่เรียบง่าย เข้าใจง่าย ร้องง่าย และจำง่ายนั่นเองครับ ประการที่ 4 สามารถเข้าถึงได้ในสังคมทุกชนชั้น กระจายได้กว้างไกลถึงชนบท แน่นอนว่าเมื่อกระจายได้กว้างขวางย่อมเป็นที่นิยมนั่นเองครับ และประการสุดท้าย มีความเป็นไทยทำนองและการขับร้องครับ ต่อมาผมจะนำเสนอในส่วนของความนิยมในการฟังเพลงลูกทุ่ง ซึ่งมากกว่าเพลงสตริงแน่นอครับ จากการวิจัยการซื้อเทปในยุคของลูกทุ่งออกอากาศทางคลื่น FM นะครับ จากฐานข้อมูล Thai list ผลการวิจัpพบว่าคนส่วนใหญ่พอใจและเห็นด้วยกับประเด็นต่าง ๆ ในเนื้อหาของเพลงลูกทุ่งในระดับสูง ขอเน้นย้ำนะครับฝ่ายค้าน</w:t>
      </w:r>
      <w:r>
        <w:t xml:space="preserve"> </w:t>
      </w:r>
      <w:r>
        <w:t xml:space="preserve">“</w:t>
      </w:r>
      <w:r>
        <w:t xml:space="preserve">ในระดับสูง</w:t>
      </w:r>
      <w:r>
        <w:t xml:space="preserve">”</w:t>
      </w:r>
      <w:r>
        <w:t xml:space="preserve"> </w:t>
      </w:r>
      <w:r>
        <w:t xml:space="preserve">เนื่องจากมีความจัดเจน มีความไพเราะของเสียง ทำให้เพลงลูกทุ่งเป็นที่รู้จักและได้รับความนิยมมากกว่าเพลงสตริงแน่นอนครับ นอกเหนือจากนั้นครับ ท่านผู้ฟัง มติชนออนไลน์ยังมีการในการฟังเพลงลูกทุ่งนะครับ ข้อมูลจากค่ายเพลงชื่อดัง Gramme Gold ผู้คนอยู่บ้าน Work Horm Home กันมาก โดยเฉพาะเพลงลูกทุ่งที่มียอดเข้าชมถึง 100 ล้านวิว จากแพลตฟอร์ม Facebook และ YouTube นะครับ นอกจากนี้ยังมีผู้รับฟังสูงถึง 61 ล้านราย ซึ่งมากกว่าศิลปินเพลงสตริงอย่างคุณหนุ่ม กะลา 3 ล้านราย แล้วก็เพลงลูกทุ่งเป็นเพลงที่ฟังได้ทุกเพศทุกวัย ดนตรีไม่หนักและแฝงไปด้วยสำเนียงและเสียงอันไพเราะ ไม่ทราบว่าเพลงสตริงเพลงไหนมียอดทะลุถึง 100 ล้าน View หรือเปล่าคะ นำเสนอข้อมูลด้วยนะครับ เพราะฉะนั้น แล้วจากญัตติเพลงลูกทุ่งกับเพลงสตริงอะไรแน่จริงกว่ากัน เพลงลูกทุ่งไทยแท้แน่จริงกว่าเพลงสตริงแน่นอครับ</w:t>
      </w:r>
    </w:p>
    <w:p>
      <w:pPr>
        <w:pStyle w:val="BodyText"/>
      </w:pPr>
      <w:r>
        <w:t xml:space="preserve">[เสียงปรบมือ] // ครับ จากที่คุณครูธีระพล แก้วคำจันทร์ ได้นะครับ ในส่วนของความหมายพจนานุกรม จะเห็นว่าความหมายของบทเพลงลูกทุ่งนะครับ ก็คือเพลงที่สะท้อนวิถีชีวิตสังคมไทยนะครับ ส่วนเพลงสตริงนะครับ จะบรรเลงด้วยวงดนตรีสตรินะครับ และเขาบอกว่าได้รับความนิยมในช่วงสั้น ๆ และนอกจากนั้นนะครับ ก็ยังได้พูดถึงคุณค่าความนิยมในงานวิจัยต่าง ๆ ว่าได้รับความนิยมมากมายนะครับ และที่สำคัญเลยนะครับ เป็นหลักฐานเชิงประจักษ์ว่ายอดวิวในสื่อโซเชียลต่าง ๆ พบว่าลูกทุ่งนะครับ มีประมาณ 100,000,000 วิวเลยนะครับ และยกตัวอย่างศิลปินคุณภาพนะครับ เช่น คุณต่าย อรทัย กับคุณหนุ่ม กะลา ร้องเพลงลูกทุ่งนะครับ ส่วนคุณหนุ่มกะลานะครับ ร้องเพลงสตริง พบว่าคุณต่ายอรทัยได้ยอดวิวมากกว่ากัน มีประเด็นข้อคิดเห็นอะไรที่จะมาหักล้างความคิดนี้นะครับ เดี๋ยวเราขอเรียนเชิญนะครับ หัวหน้าฝ่ายค้านนะครับ มาพูดถึงประเด็นนี้ ขอเรียนเชิญครับ // สวัสดีค่ะ สวัสดีท่านคณะกรรกมารทุกท่านนะคะ และสวัสดีหัวหน้านะคะ ฝ่ายเสนอนะคะ แล้วก็ผู้เข้าร่วมทุกท่านด้วยนคะ วันนนี้นะคะ ดิฉันนะคะ ชนัญรัตน์ บุญคงค่ะ มาโต้วาทีกันนะคะ ในเรื่องที่ฝ่ายเสนอนะคะ ได้บอกว่าเพลงลูกทุ่งนี้นะคะ แน่จริงกว่าเพลงสตริงค่ะ วันนี้ดิฉันมาขอค้านค่ะ ซึ่งสิ่งที่คุณครูธีระพงศ์ได้กล่าวมานั้นนะคะ บอกว่าเพลงลูกทุ่งนั้นแน่จริงกว่าเพลงสตริง 1. ในช่วงของระยะเวลานะคะ ไม่จริงเลยค่ะ ช่วงของเพลงสตริงนะคะ เพลงสตริงได้รับความนิยมในสมัยยุค 1970, 1990 และในปัจจุบันนะคะ ก็มีการนำมา Cover ใหม่ ทั้งในเวอร์ชันที่เป็นเวอร์ชันที่เป็นอันเก่าและเวอร์ชันใหม่นะคะ ซึ่งมียอดจำนวน View นะคะ มากกว่าที่ฝ่ายเสนอนั้นได้พูดออกไปนะคะ ในเรื่องของศิลปินเองนะคะ ไม่ว่าจะเป็นพี่เบิร์ด ธงไชย เมคอินไตย ของเรานะคะ ต้องรู้จักพี่เบิร์ดแน่นอนค่ะ ไม่มีใครเรียก ตาเบิร์ด ไม่มีนะคะ ต้องเรียกพี่เบิร์ด บ่งบอกเลยว่าความเป็นอมตะทั้งบุคคลทั้งเนื้อเพลงนะคะ แน่นอนว่าจะต้องแน่กว่าลูกทุ่งแน่นอนค่ะ เพลงลูกทุ่งมีคุณค่าอย่างไร ทั้งในด้านของอารมณ์ ทั้งสะท้อนวิถีชีวิตต่าง ๆ นะคะ ไม่ว่าจะเป็นเพลงอย่างของพี่ตูน Bodyslam ของเรา เป็นเพลงที่ให้กำลังใจใช่ไหมคะ ก็มีคุณค่าเช่นเดียวกัน หรือเวลาบางครั้งชีวิตเราต้องเจออะไรหนักหน่วง เวลาฟังเพลงของพี่ตูนแล้วเป็นอย่างไรคะ ฮึกเหิม มันมีกำลังใจที่จะต่อสู้ต่อนี่คือคุณค่าของเพลงสตริงนะคะ การเข้าถึง เอาล่ะ มาพูดถึงเรื่องของการเข้าถึง เด็กตั้งแต่รุ่นน้อย ๆ เลย เห็นในไหนคะ ใน TikTok นั่นเอง Cover กันตั้งแต่ตัวเล็กตัวน้อยนะคะ มาจนถึงคนสูงวัยกันเลยนะคะ เต้นกันทุกคู่ทุกคนค่ะ ไม่มีใครที่แบบว่าเอื่อย เชื่องช้ามา Cover นะคะ มา Cover เห็นไหมคะ มีแต่การนำเพลงที่แบบว่าสนุกสนานเข้ากับอารมณ์นะคะ ส่วนใหญ่จะเป็นเพลงสตริงนะคะ เห็นไหมคะ เพลงสตริงของเรา ไม่ว่าจะผู้คนทั่วไปนะคะ เข้าถึงแล้ว อายุไม่ถึง 20 นะคะ ได้ไปโกอินเตอร์ เห็นไหมคะ นี่คือผลงานของเพลงสตริงเป็นอย่างไร ดัดแปลงเป็นแบบ Hiphop นะ ตุ่งแช่ ๆ โป้งฉึ่ง ๆ แบบนี้หลับค่ะ มันต้องมีการปรับเปลี่ยนเครื่องดนตรีนะคะ ให้มีความทันสบายไม่ใช่มาเอาเพลงแช่ ๆ แล้วก็นั่งหลับ บางทีนะคะ ไมค์จะโขกหัวอยู่แล้วนะคะ เป็นเพลงสมัยใหม่มีหลากหลายแนวเพลงเลย ไม่ว่าจะเป็นแนว Pop ค่ะ Rock เร้าใจก็มี หรือว่าจะเป็นเนื้อเพลง R and B เห็นไหมคะ กีตาร์ Acoustic เห็นไหมคะ มีหลากหลายแนวเพลงเลย ยกตรงกับหลายกลุ่มเป้าหมายนะคะ ก็คือเข้าถึงทุกยุคทุกสมัย ทุกช่วงวัย ฉะนั้น เพลงสติรงแน่นอนค่ะ</w:t>
      </w:r>
    </w:p>
    <w:p>
      <w:pPr>
        <w:pStyle w:val="BodyText"/>
      </w:pPr>
      <w:r>
        <w:t xml:space="preserve">[เสียงปรบมือ] // ครับ จากเมื่อสักครู่นี้นะครับ หัวหน้าทีมฝ่ายค้านนะครับ ก็ได้มาพูดถึงเพลงสตริงนะครับ ในเรื่องของระยะเวลานะครับ จริง ๆ แล้วเพลงสตริงก็ไม่แพ้เพลงลูกทุ่งนะ มีระยะเวลามายาวนานเช่นกันนะครับ คุณค่าของเพลงนะครับ อารมณ์ ก็สื่อถึงอารมณ์ หรือแม้กระทั่งบุคคลหรือศิลปิน ในการร้องเพลงนะครับ นั่นก็คือเพลงสตริงใช่ไหมครับ และที่จับประเด็นได้นะครับ ที่ฟังแล้วบาดใจเหลือเกินนะครับ นั่นก็คือเพลงลูกทุ่งฟังแล้วไมค์โขกไมโขกหัวครับ เด็ก ๆ ท่านผู้ชมนะครับ หรือเพลงลูกทุ่งเหมือนกับเป่ากบในกะลานะครับ ว่าแต่ผู้สนับสนุนคนที่ 1 นะครับ จะมาแก้ต่างหรือจะมีประเด็นอะไรมาหักล้าง เดี๋ยวมาฟังผู้สนับสนุนฝ่ายเสนอกันเลยนะครับ</w:t>
      </w:r>
    </w:p>
    <w:p>
      <w:pPr>
        <w:pStyle w:val="BodyText"/>
      </w:pPr>
      <w:r>
        <w:t xml:space="preserve">(คุณครูวิทยา) สวัสดีครับ ผมวิทยา ปัญญายืน นะครับ ผู้สนับสนุนคนที่ 1 นะครับ ได้ฟังประเด็นจากฝ่ายค้านไม่จริงครับ เพราะว่าเนื้อเพลงส่วนใหญ่มาจากเพลงลูงทุ่ง และเพลงลูกทุ่งนี่ล่ะครับ ทำให้เขาดังได้อย่างไร ก็เอาไปดัดแปลง วินาศสันตะโรหมด อย่างเช่น มะลิงกิงกองง๊องแง๊ง ๆ ในชีวิตเธอ อะไรครับ ท่านประธาน ใช้ภาษาผิดเพี้ยนวิบัติหมด ภาษาไทยวิบัติ แล้วยังมาบอกว่าเพลงลูกทุ่งทำให้เด็กง่วงเหงาหาวนอน หรือทำให้ไมค์โขกหัว ไม่จริง เพลงลูกทุ้งล้วนสะท้อนทักษะชีวิต อบอุ่น หมดกำลังใจ กินร้อนนอนทุกข์มาจากที่ไหน เมื่อมาฟังเพลงลูกทุ่งมีความสุข มีกำลังใจฮึดสู้ คุณค่าของเพลงลูกทุ่ง เพลงลูกทุ่งนั้นย่อมดีกว่าเพลงสตริงอย่างแน่นอน เพราะเพลงลูกทุ่ง เป็นเพลงทำให้เกิดเพลงไทยทุกประเภท และยังเป็นเสาหลักปักชัยแต่งคำร้องที่ไพเราะเสนาะหูน่าฟัง ฟังแล้วมีความสุข ฟังเพลงผ่อนคลาย เช่น จงภูมิใจเถิดที่เกิดเป็นไทย เป็นไทย มิเป็นทาสใคร และมีน้ำใจล้นปริ่ม หรือ ให้อายุยืนหมื่นปี ให้ราศีงามแจ่มใส ให้คนรักทั่ว ๆ ไป มีแต่อวยพรอวยชัย ให้คนเจริญก้าวหน้า ฟังแล้วกับเพลงสตริงเรื่องราวมันอยากโดนช้อนแกง อยากไปนอนโรงพยาบาล คนที่มีอายุฟังไม่ได้ครับ ช็อกตาย และสาระประเด็นอะไรก็ไม่ได้ประโยชน์อะไรเลย เกิดโทสะ วินาศสันตะโรขึ้นมาอีก ทะเลาะกันอีก ส่วนใหญ่อุบัติเหตุจะเกิดขึ้นเพราะเพลงสตริง มีคอนเสิร์ตที่ไหนตีกันทุกครา เพลงลูกทุ่งไม่มีเลย ทุกคนเต้นกันอย่างสวยงาม และมีความสุข และอีกข้อหนึ่งนั้นสำคัญกว่าสิ่งใดครับ เพลงลูกทุ่งมีราชีนีครับ ก็คือคุณแม่พุ่มพวง ดวงจันทร์ ที่ร้องเพลงหลายบทเพลง ไม่ว่าจะเป็นเพลงทุกเพลงให้ความสุข ให้กำลังใจต่าง ๆ ทั้งเพลงช้าและเพลงเร็ว และราชาของเราก็มีครับ คุณพ่อสุรพล สมบัติเจริญ ดังมากเลยครับ ในบทเพลงนั้น จึงได้เห็นว่าเพลงลูกทุ่งดีกว่าเพลงสตริงอย่างแน่นอนนะครับ และสิ่งสำคัญ ไม่มีสิ่งใดเลยที่จะมาเปรียบเทียบว่าเพลงสตริงดีกว่าลูกทุ่ง หรือว่ามีครับ คุณมีราชาหรือเปล่า ไม่พบหลักฐานเลยเห็นไหมครับ ไม่สามารถที่จะตอบกล่าวบอกได้ และอีกอย่างหนึ่งนั้นที่ไปฟังเพลงลูกทุ่ง หดหู่ อกหักรักพาก หมดโอกาสต่อสู้ ไม่มีหรอก สู้ ๆ ดี โน่นนี่นั่นนะครับ ถึงอย่างไรนะครับ ผมขอนั่งยัน ยืนยัน นอนยัน ว่าเพลงลูกทุ่งดีกว่าเพลงสตริงครับ ขอบคุณครับ</w:t>
      </w:r>
    </w:p>
    <w:p>
      <w:pPr>
        <w:pStyle w:val="BodyText"/>
      </w:pPr>
      <w:r>
        <w:t xml:space="preserve">[เสียงปรบมือ] // ครับ จากที่ผู้สนับสนุนฝ่ายเสอนหักล้างแนวคิดเมื่อสักครู่นี้นะครับ พูดถึงความวิบัติของภาษาจริงหรือเปล่าครับ เดี๋ยวต้องไปถามทางด้านฝ่ายค้านนะครับ เพลงลูกทุ่งเป็นต้นกำเนิดของเพลงต่าง ๆ นะครับ และที่สำคัญเลยนะครับ ในส่วนของเพลงลูกทุ่งมีราชาเพลงนะครับ มีราชีนีเพลง ส่วนเพลงสตริง ไม่ทราบว่ามีหรือเปล่านะครับ สะท้อนถึงวิถีชีวิต อารมณ์ ความเป็นอยู่ เดี๋ยวเราจะมาดูกันครับ ประเด็นเหล่านี้ ฝ่ายค้านจะมาหักล้างอย่างไรนะครับ เดี๋ยวเราขอเชิญฝ่ายค้านคนที่ 1 เลยครับ ขอเรียนเชิญครับ</w:t>
      </w:r>
    </w:p>
    <w:p>
      <w:pPr>
        <w:pStyle w:val="BodyText"/>
      </w:pPr>
      <w:r>
        <w:t xml:space="preserve">[เสียงปรบมือ] // สวัสดีค่ะ ดิฉันนะคะ คุณครูอุมาพร กังแฮ นั่นเองค่ะ เมื่อสักครู่นะคะ ได้ยินฝ่ายค้านบอกว่าภาษาวิบัตินะคะ แสดงว่าคุณนะคะ ยังอยู่ในยุคโบราณค่ะ คุณต้องเปิดตา เปิดใจ เปิดสมองค่ะ อย่าอยู่ในยุคของกะลาครอบนะคะ ภาษาวิบัติอาจจะเป็นจุดขายก็ได้ แล้วก็คุณนี่ไม่เข้าใจความหมายว่า Language… ก็คือการเปลี่ยนแปลงของภาษาให้เข้ากับยุดสมัยนั่นเองค่ะ ให้คนทุกเพศทุกวัยเข้าถึง เข้าใจได้ง่ายนั่นเองนะคะ เพลง มะรินกิงกอง อะไรนี่ เป็นเพลงฮิตนะคะ ตั้งแต่ตัวเล็กตัวน้อยนี่ เขา Cover มานะคะ ทุกคนชอบมาก เขาร้องเป็นทั้งประเทศ อยากจะทราบว่ามีเพลงไหนบ้างร้องเป็นทั้งประเทศนะคะ เพลงทนค่ะ เพลงทนนะคะ เป็นเพลงไทยแรกเลยนะคะ ที่ติดชาร์จบิวบอร์ด ในบิวบอร์ดโกบอล นะประวัติศาสตร์ไทยนะคะ อย่างเช่นพี่ตูนบอดี้สแลมเหมือนกันนะคะ ที่สามารถที่จะเป็นขวัญใจนะคะ ก้าวคนละก้าว สร้างแรงบรรดาลใจ สุดนะคะ อำเภอเบตง ไปถึงเหนือสุดค่ะ แม่สาย จังหวัดเชียงรายนั่นเองนะคะ ในเนื้อเพลงของพี่ตูนนะคะ ก็ยังมีเพลงของความเชื่อนะคะ สร้างกำลังใจนะคะ ไม่ให้ผู้ฟังนี่ยอมแพ้ต่ออุปสรรคนะคะ แล้วก็การจัดคอนเสิร์ตค่ะ สังเกตไหมคะเพื่อน ๆ การจัดคอนเสิร์ตมีเพลงสตริงล้วน ๆ นะคะ ไม่มีที่ให้หญ้าขึ้นเลยนะคะ ส่วนเพลงสตริงและคุณบอกว่ามีเพลงรัก ๆ ใคร่ ๆ ใช่ไหมคะ คุณไม่ได้คิดเลยค่ะ ว่าเพลงลูกทุ่งก็เป็น 2 แง่ 2 ง่ามเหมือนกันนะคะ ใช่ไหมคะ นะคะ แล้วก็ดิฉันก็อยากจะพูดแค่นี้ล่ะค่ะ สนับสนุนฝ่ายค้านนะคะ ขอบคุณค่ะ</w:t>
      </w:r>
    </w:p>
    <w:p>
      <w:pPr>
        <w:pStyle w:val="BodyText"/>
      </w:pPr>
      <w:r>
        <w:t xml:space="preserve">[เสียงปรบมือ] // ครับ จากประเด็นของผู้สนับสนุนฝ่ายค้านคนที่ 1 นะครับ คุณครูอุมาพร กังแฮ มันก็คือคำระดับที่ว่าสูงกว่าที่เราพูดกันอยู ได้ให้ข้อคิดเห็นว่าจริง ๆ แล้วจากทีมฝ่ายลูกทุ่ง ความวิบัติของภาษาวิบัติของภาษาจะเกิดขึ้นนะครับ ถ้าร้องเพลงสตริง เขาก็บอกว่า เอ๊ะ มันเป็น การเปลี่ยรแปลงทางภาษานะครับ กลับกลายเป็นจุดขายเสียด้วยนะครับ กลับกลายเป็นจุดขาย เพลงทนนะครับ ที่เป็นตัวอย่างท็อปชาร์ตของโลกนะครับ และสิ่งที่เป็นตัวอย่างนะครับ บุคคลหรือศิลปินตัวอย่างนะครับ ก็คือพี่ตูนของประชาชนเลยนะครับ ได้แต่งเพลงความเชื่อ ก็ถือว่าเป็นบทเพลงที่สร้างกำลังใจนะครับ และที่สำคัญในการจัดคอนเสิร์ตก็พบว่ามีแต่เพลงสตริงนะครับ เขาบอกว่ามีแต่เพลงสตริง ไม่ค่อยมีเพลงลูกทุ่งเท่าไรนะครับ เดี๋ยวเราไปฟังความคิดเห็นของผู้สนับสนุนฝ่ายเสนอคนที่ 2 ครับ ว่าจะมีความคิดมาหักล้างความคิดนี้ครับ ขอเรียนเชิญครับ</w:t>
      </w:r>
    </w:p>
    <w:p>
      <w:pPr>
        <w:pStyle w:val="BodyText"/>
      </w:pPr>
      <w:r>
        <w:t xml:space="preserve">[เสียงปรบมือ] // สวัสดีครับ ได้ยินไหมครับ ได้ยินเสียงเพลงลูกทุ่งชัดไหมครับ ได้ยินเสียงคนของลูกทุ่งชัดไหมครับ ก่อนอื่นนะครับ การที่คุณกล่าวว่าลูกทุ่งนี่สองแง่สองง่าม คุณไม่มีหลักฐาน คุณไม่มีอะไรมาพูดเลย ว่ามีเพลงท่อนไหนที่กล่าวถึงสองแง่สองง่ามนะครับ คุณลืมไปหรือยังครับ ว่าเสน่ห์ของลูกทุ่มมีท่อนหนึ่งที่กล่าวไว้ว่า เสน่ห์ลูกทุ่งมีมนต์ขลัง ชายทุ่ง เด็กขี่ควาย ผ้าขาวม้าคาดพุง คาดพุงเหมือนผมนี่ เป็นลูกทุ่งไทย เสน่ห์ลูกทุ่งน่าชื่นน่าชมน่าอนุรักษ์เอาไว้ เพลงพื้นบ้านเราก็ไม่สูญหาย เพราะพริ้มจับใจชั่วลูกชั่วหลาน</w:t>
      </w:r>
      <w:r>
        <w:t xml:space="preserve"> </w:t>
      </w:r>
      <w:r>
        <w:t xml:space="preserve">“</w:t>
      </w:r>
      <w:r>
        <w:t xml:space="preserve">ชั่วลูกชั่วหลาน</w:t>
      </w:r>
      <w:r>
        <w:t xml:space="preserve">”</w:t>
      </w:r>
      <w:r>
        <w:t xml:space="preserve"> </w:t>
      </w:r>
      <w:r>
        <w:t xml:space="preserve">มันมีมาตั้งแต่สมัยอดีตปัจจุบันและอนาคต ทุกท่านลองคิดดูสิครับ ว่าเพลงลูกทุ่งแสดงถึงเอกลักษณ์ไทยมากแค่ไหน เราเป็นคนไทย เกิดมาก็พูดไทย ใช้ภาษศาไทยสื่อสารในชีวิตประจำวัน หรือระดับปาก เพลงลูกทุ่งนี่สื่อถึงเอกลักษณ์ความเป็นไทย ไม่ว่าจะเป็นเนื้อหาแล้วก็อารมณ์เพลง มีเพลงสตริงเพลงไหนไหมครับเกี่ยวกับแห่นางแมว บ้านผมไม่มี มีเพลงสตริงเพลงไหนไหม มีเนื้อหาสะท้อนคิดเกี่ยวกับประเพณีทั้ง 4 ภาค มีเพลงสตริงเพลงไหนไหม ที่สะท้อนให้ข้อคิดวิถีชีวิตความเป็นอยู่ของไทย ถึงรากเง่าความเป็นไทย ใจผมเป็นไทย 100 เปอร์เซ็นต์ ผมนี่อยากให้ทุกคนแสดงถึงเอกลักษณ์ของความเป็นลูกทุ่ง ลูกทุ่งนี่มันมีข้อดี อย่างประการแรก มันส่งเสริมเอกลักษณ์ใช้ภาษาไทยนะครับ ภาษาไทยนี่ เอาจริง ๆ ถ้ามีมาตั้งแต่โบราณนี่ มันก็หลากหลาย ใช้ได้ทั้งถ้อยคำและภาษา ตัวเพลงลูกทุ่งเองนี่มีภาษาไทย มีการสืบทอดตั้งแต่อดีตปัจจุบันและก็อนาคต และก็ยังใช้กันอยู่เรื่อย ๆ แต่เพลงสตริงนี่ นำทั้งคำภาษาต่างประเทศ ผมไม่ได้มองว่าการเปลี่ยนแปลงแต่ผมกำลังมองว่าการเปลี่ยนแปลงทางภาษานี่ ทำให้เอกลักษณ์ของเพลงลูกทุ่งหรือภาษาไทยเปลี่ยนไป ของความเป็นไทยเราแล้ว เป็นตัวสื่อการในการสื่อภาษาไทยนะครับ อย่าลืมนะครับ เราเป็นคนไทย ลูกทุ่งอย่างไรก็ยังดีกว่าเพลงสตริง เราเป็นไทยอย่าตามแต่ฝรั่ง ของไทยแท้จีรังแต่นานเนิ่น นี่สิฟังเพลิดเพลิน ขอเรียนเชิญทุกท่านฟังเพลงลูกทุ่งไทยครับ มีเว็บไซต์เว็บไซต์หนึ่ง เพลงลูกทุ่งนี่ ในภาพยนตร์สร้างโดยบริษัทภาพยนตร์ไทย ไทยฟิล์มนะครับ พุทธศักราช 2521 โดยพระองค์เจ้าวรวงศ์เธอ ภานุวงศ์ เป็นผู้แต่งเพลงด้วย เห็นไหมครับ ลูกทุ่งมีมาเนิ่นนานกว่าสตริงแน่นอน แล้วลูกทุ่งนี่ยังฝังลุกผมขอยกหน่วยงานหนึ่งนะครับ ก็คือหน่วยงานศพมีการจัดประกวดให้นักเรียนแสดงความสามารถ โดยการจับประกวดเพลงลูกทุ่งประเภท ตามภาพต่าง ๆ จัดแข่งตั้งแต่ระดับเขต จนถึงระดับประเทศ ซึ่งเป็นการส่งเสริมให้ไปเป็นอนาคตของชาติ และยืนยัน นั่งยัน นอนยัน ว่าลูกทุ่งเป็นเอกลักษณ์ไทยและดีกว่าสตริงแน่นอนครับ</w:t>
      </w:r>
    </w:p>
    <w:p>
      <w:pPr>
        <w:pStyle w:val="BodyText"/>
      </w:pPr>
      <w:r>
        <w:t xml:space="preserve">[เสียงปรบมือ] // ครับ จากที่เราได้ฟังบทเพลงเพราะ ๆ ไปนะครับ อาจจะเป็นเนื้อเพลง แต่ผมอยากจะใส่ให้นิดหนึ่งนะครับ เสน่ห์ลูกทุ่งนั้นมีมนต์ขลัง ยินเสียงขลุ่ยดัง เอ๊ะ จากที่ครูชลภักดิ์ คงกำเนิดนะครับ ได้ให้ข้อคิดประเด็นต่าง ๆ เกี่ยวกับประเด็นลูกืนะครับ เขาบอกเลยคีย์เวิร์ดสำคัญนั่นก็คือ Identity ครับ เอกลักษณ์นั่นเองนะครับ จะเห็นได้ว่าเพลงลูกทุ่งเป็นเอกลักษณ์ของไทยนะครับ แสดงถึงความเป็นไทย แสดงถึงรากเหง้านะครับ ข้อดีของบทเพลง จะเป็นการส่งเสริมการใช้ภาษาไทยนะครับ ภาษาไทยมีการถ่ายทอดนะครับ ก็ดูได้จากบทเพลงลูกทุ่งนะครับ และที่บอกว่า Language Change ก็เปลี่ยนไปในทิศทางที่เชิงลบนะครับ ของเพลงสตริงนะครับ ของเพลงสตริง และบทสรุปสุดท้ายที่ผู้สนับสนุนคนที่ 2 นะครับ ของฝ่ายเสนอได้กล่าวไว้ ก็คือเพลงลูกทุ่งนั้นอยู่คู่กับคนไทยมาช้านานนะครับ ไม่เช่นนั้นเขาจะจัดประกวดการแข่งขันเพลงลูกทุ่งหรือครับ ฝ่านค้านจะตอบคำถามนี้ได้อย่างไร และจะมีประเด็นหรือข้อคิดเห็นข้อเท็จจริงหลักฐานประจักษ์อย่างไร ผู้สนับสนุนฝ่ายค้านหักล้างประเด็นนี้กันเลยครับ ขอเรียนเชิญครับ</w:t>
      </w:r>
    </w:p>
    <w:p>
      <w:pPr>
        <w:pStyle w:val="BodyText"/>
      </w:pPr>
      <w:r>
        <w:t xml:space="preserve">[เสียงปรบมือ] // สวัสดีค่ะ ดิฉัน นางสาวพรนภา ผามขนค่ะ ฝ่ายค้านค้นที่ 2 ค่ะ ก่อนอื่นเลย ดิฉันไม่เห็นด้วยที่ว่าเพลงลูกทุ่งนะคะ ไม่มีเพลงสองแง่สองง่าม มีแน่นอนค่ะ อย่างเช่น น้องสาวดูหมาให้พี่ด้วย อย่าให้หมามันกัด… ขา แล้วเขาก็เว้นวรรคไว้ทำไมคะ ไปไม่ได้นอกจากเรื่องนั้นแน่นอนค่ะ หรือว่าคำอุทานค่ะ ในเพลงของคุณจุคันขานะคะ คำอุทานที่ไม่เหมาะสมกับเพลงนะคะ อุ้ย ๆ ๆ ๆ ๆ ๆ ไม่เหมาะสมนั่นเองค่ะ หรือการใช้คำภาษาถิ่นค่ะ ซึ่งเพลงลูกทุ่งจะมีเพลงที่ใช้ในภาษาถิ่นนะคะ ถิ่นใต้นะคะ อย่างเช่น ไม่เคยรักใครเท่าไข่นุ้ย ขออภัยเสียงดิฉัยด้วยนะคะ แล้วค่ะ ซึ่งภาคอื่นก็ไม่รู้ว่าไข่นุ้ยคืออะไร ไข่ของคนชื่อนุ้ยหรือเปล่า ต้องเป็นคนในเฉพาะพื้นที่ที่ได้ฟังนะคะ ได้รับรู้หรือได้รับทราบ ซึ่งถ้าคุณเป็นคนภาคอื่น คุณจะต้องไปสืบหาข้อูลมาค่ะ ไปสืบหาข้อมูล ไปแปลภาษามา แน่นอนค่ะ ก็ย่อมลดลงไปนั่นเองค่ะ อีก 1 เรื่องนะคะ ยังมีการใช้ แน่นอมีการใช้เพลงสตริงนี่ มีทำนองที่หลากหลายนะคะ ไม่เหมือนกับเพลงลูกทุ่งค่ะ เขาบอกว่า เพลงลูกทุ่งเขามีเอกลักษณ์ แต่ในปัจจุบันจะเห็นได้ว่าพวกศิลปินต่าง ๆ นำเครื่องดนตรีนะคะ ของเพลงสตริง ไม่ว่าจะเป็นเยอะแยะมากมายเลยนะคะ ประกอบด้วย อะไร เอาชีวิตรอดของชีวิตศิลปินค่ะ เกี่ยวกับลูกทุ่ง ไม่ได้รักเพลงลูกทุ่งจริง ๆ ค่ะ ประเด็นเกี่ยวกับการใช้คุณค่าการใช้ภาษานะคะ นี่ก็มีการใช้ภาษานะคะ มีการใช้วาทะศิลป์ โวหารนะคะ เธอหัวใจกระดาษ เบา ๆ ก็ขาด เบา ๆ ก็ปลิว เขามีการเปรียบเทียบหัวใจของผู้หญิงที่โลเลค่ะ ไม่รู้จักพอนะคะ ในเรื่องของความรักเหมือนกระดาษเบาบางค่ะ ปลิวไปตามสายลมนั่นเองนะคะ เพราะฉะนั้นนะคะ ฟังเพลงสตริงเหมือนพวกเราสิคะ เป็นตัวแทนศิลปินไทยนะคะ ที่ได้ไป Go inter ในคอนเสิร์ตจัดการวงดนตรีต่าง ๆ ก็จะเห็นได้ว่าเขาได้นำเพลงสตริงนะคะ มาใช้ ไม่ค่อยมีเพลงเกี่ยวกับเพลงลูกทุ่งนะคะ ยกเว้นเป็นดนตรีเฉพาะนะคะ ขอบพระคุณค่ะ</w:t>
      </w:r>
    </w:p>
    <w:p>
      <w:pPr>
        <w:pStyle w:val="BodyText"/>
      </w:pPr>
      <w:r>
        <w:t xml:space="preserve">[เสียงปรบมือ] // จากที่ได้รับฟังผาบนนะครับ ก็ได้นำเสนอเกี่ยวกับบทเพลงสตริงไปนะครับ จะเห็นว่าได้มีข้อโต้แย้งครับ เพลงลูกทุ่งก็มีเพลงสองแง่สองง่ามนี่ น้องจ๋าดูหมาให้พี่ด้วย อย่าให้หมากัด… … นะครับ ละไว้ในฐานที่เข้าใจนะครับ ละไว้ในฐานที่เข้าใจบางท่านนะครับ อย่างเช่น คุณจุ๊ คันขา นะครับ เป็นใครเช่นเดียวกันนะครับ และศิลปินต่าง ๆ ก็ยังมีการนำเครื่องดนตรีนะครับ เครื่องดนตรีของเพลงสตริงนะครับ เข้าไปประกอบในการขับร้องบทเพลงลูกทุ่งนะครับ จะแก้ประเด็นดี เดี๋ยวเราลองมาถึงช่วงสรุปท้ายกันแล้วนะครับ ขอเริ่มต้นที่หัวหน้าฝ่ายค้านกันก่อนเลยนะครับ ขอเชิญหัวหน้าฝ่ายค้านกันเลยนะครับ เรียนเชิญครับ // สวัสดีค่ะ พบกันอีก 1 รอบนะคะ รอบสุดท้ายแล้ว จะมาขอยืนยัน นั่งยัน นอนยัน ตีลังกายันเลยค่ะ ว่าเพลงสตริงนั้นนะคะ แน่กว่าเพลงลูกทุ่งแน่นอนนะคะ เพลงสตริงนั้นนะคะ นอกจากจะได้รับความนิยม ภาษาที่เข้าใจง่ายนะคะ ไม่ต้องไปค้นหาพจนานุกรมเล่มหนาเตอะเลยค่ะ คามหมายว่าอุรา ความหมายนี้แปลว่าอะไรนะ เห็นไหมคะ ใช้ภาษาที่เข้าใจง่าย ทุกเพศ ทุกวัยเข้าใจง่าย เพลงลูกทุ่งนั้นมีตำนานมา เพลงสตริง คุณผู้ชมทราบไหมคะ ว่ามีต้นกำเนิดจากอะไรนั้นนะคะ มีต้นกำเนิดมาจากวงดนตรี มีการขับร้องกันนะคะ แล้วก็มีการนำมาการรบสงครามกันนะคะ ในช่วงที่ทหารอเมริกาเข้ามาในประเทศไทย ก็ได้นำเพลงต่าง ๆ อะไรต่าง ๆ เข้ามาในประเทศไทย เห็นไหมคะ เพลงสตริงมีมาเนิ่นนานแล้ว นอกจะมีพี่ตูน Bodyslam อันนี้ยกตัวอย่างนะคะ เด็ก ๆ สมัยใหม่นะคะ ก็จะรู้จัก ไม่ว่าจะเป็นวง ต้องลุกขึ้นเต้นกันยกใหญ่เลยนะคะ หรือว่าจะเป็นพี่อัสนี วสันต์นี่ เห็นไหมคะ หรือว่าจะเป็นขยับขึ้นมาหน่อย วงไมโคร วงไมโคร อันนี้คุณพ่อคุณแม่ก็ชื่นชอบ จะเป็นที่นิยมเฉพาะวัยรุ่น ตั้งแต่รุ่นคุณพ่อ คุณแม่ คุณตา คุณยาย รู้จักกันแน่นอนเลยนะคะ นอกจากนี้ยังมีใครอีก ในยุคของเพลงสตริง คุณคริสตีน่า นี่ พี่ติ๊กชีโร่ เห็นไหมคะ มันเร้าใจ เร้าใจ มันร็อก ดนตรีนี่ มันร็อกเร้าใจนี่ มีหลากหลายรูปแบบไม่ใช่แนวซ้ำ ๆ เดิม ๆ ฟังแล้วก็จะหลับ หรือใครอีก พี่โจอี้บอยเลยนะคะ ขา Rap เลย รวมทั้งพี่ทาทายัง คุณทาทายังก็ยังไปโกอินเตอร์ใช่ไหมคะ ดูม ๆ เห็นไหมคะ ศิลปินของเราได้มีการโกอินเตอร์นะคะ ได้นำของไทยไม่ใช่ว่าเราจะลืมว่าเราเป็นใคร ก็เป็นคนไทยที่ร้องเพลงสตริงนำไปสู่สากลได้เช่นเดียวกัน ก่อนจากกันไปวันนี้นะคะ เพลงสตริงจริงแท้ไม่แพ้หรอก อยากจะบอกว่ามีดีที่ศึกษา ทั้งแนวเพลงครื้นเครง ชื่นชีวา ย่อมดีกว่าเพลงลูกทุ่งมุ่งโบราณ เข้าถึงง่ายโดนใจในวัยรุ่น อยากให้คุณเปิดโลกใหม่ได้กล่าวขาน เพลง Rap Rock Pop Jassล ช่างตระกาน ได้เข้าวผ่าน มายุคใหม่ให้เท่าทัน เพลงสตริงโด่งดังไกลไปทั่วทิศ สร้างผลงานทั่วทิศสุขสันต์มาฟังเพลงลูกุท่งทำไมกัน หันมาฟังเพลงสตริงมันยิ่งกว่าเอย ขอบคุณค่ะ // โอ้โหต้องยอมรับจริง ๆ นะครับ ว่าวาทะนี่สุดยอดมากนะครับ อารมณ์คมคายเฉียบลึกจริง ๆ นะครับ หัวหน้าทีมฝ่ายค้านนะครับ ได้มากล่าวสรุปพอที่จะจับประเด็นได้ว่าเพลงสตริงจริง ๆ มีต้นกำเนิดมาจากเพลง R and B มาเนิ่นนานแล้วนะครับ นะครับ มีมาช้านานแล้ว แล้วก็มีตัวอย่างศิลปินที่ประสบความสำเร็จหลายท่านเลยนะครับ พี่คริสตีน่า พี่ติ๊กชีโร่นะครับ หลาย ๆ คนที่หัวหน้าทีมฝ่ายค้านได้กล่าวมานะครับ และทิ้งท้ายประโยคเด็ดที่ว่า เราเป็นคนไทยที่ร้องเพลงสตริงก็สามารถนำไปสู่สากลได้ และปิดท้ายด้วยบทกลอนอันไพเราะเสนาะหู ว่าแต่หัวหน้าฝ่ายเสนอจะว่าอย่างไรกับประเด็นเหล่านี้ เดี๋ยวเราไปฟังจากหัวหน้าทีม ขอเรียนเชิญคุณธีรพลครับ</w:t>
      </w:r>
    </w:p>
    <w:p>
      <w:pPr>
        <w:pStyle w:val="BodyText"/>
      </w:pPr>
      <w:r>
        <w:t xml:space="preserve">[เสียงปรบมือ] // เรียนท่านคณะกรรมการ ท่านดำเนินการ ขอสวัสดีท่านฝ่ายค้านที่น่ารักอีกครั้งหนึ่งนะครับ แล้วก็ท่านบอกว่าจะมีตีลังกายืนยัน ก็ระวังพิกลพิการหรือว่าวิกลจริตไปเสียก่อน จากญัตติที่บอกว่าลูงทุ่งกับสตริงอะไรแน่จริงกว่ากัน กระผมขอแปลญัตติอีกครั้งนะครับ สังคมไทย อุดมคติ วัฒนธรรม กว่าบทเพลงที่ได้มักจะได้รับความนิยมช่วงเวลาสั้น ๆ อย่างเพลงสตริงของท่านแน่นอนนะครับ จากที่ท่านเสนอไม่ว่าจะเป็นท่านบอกว่ายังได้รับการนิยมอยู่มาก แต่ความจริงแล้ว เพลงสตริงอาจจะเลือนหายไป ฟิตเจอร์ริงแน่นอน แล้วท่านบอกว่าความเป็นคุณค่าของเพลงสตริง ใครบอกครับ ท่าน หลักฐานอยู่ไหน ท่านเอ่ยเองหรือเปล่าครับ การที่ท่านบอกว่าเข้าถึงได้ง่ายจาก TikTok มาจากไหนครับ ไม่เห็นจะมีแหล่งอ้างอิง การเปลี่ยนแปลงทางภาษาที่ท่านบอกว่า การเปลี่ยนแปลงต้องเปลี่ยนแปลงแล้วสร้างสรรค์ แปลความหมายได้ว่าอย่างไรครับ เราไม่เรียกว่า</w:t>
      </w:r>
      <w:r>
        <w:t xml:space="preserve"> </w:t>
      </w:r>
      <w:r>
        <w:t xml:space="preserve">“</w:t>
      </w:r>
      <w:r>
        <w:t xml:space="preserve">การเปลี่ยนแปลงทางภาษา</w:t>
      </w:r>
      <w:r>
        <w:t xml:space="preserve">”</w:t>
      </w:r>
      <w:r>
        <w:t xml:space="preserve"> </w:t>
      </w:r>
      <w:r>
        <w:t xml:space="preserve">แน่นอนครับ เพลงน้องสาวดูหมาให้พี่ด้วย อันนี้เขาเรียกว่าเสน่ห์ของเพลงลูกทุ่ง ถ้าเราไม่มีคำลักษณะแบบนี้มันจะมีเสนห์ ได้อย่างไรกัน อันนี้ถือว่าไม่ใช่ความทะลึ่งนะครับ แล้วก็ท่านบอกว่ามาใช้ในการให้เพลงลูกทุ่งอยู่รอด ให้ศิลปินอยู่รอดนั้น อันนั้นท่านเข้าใจคำว่า</w:t>
      </w:r>
      <w:r>
        <w:t xml:space="preserve"> </w:t>
      </w:r>
      <w:r>
        <w:t xml:space="preserve">“</w:t>
      </w:r>
      <w:r>
        <w:t xml:space="preserve">นวัตกรรม</w:t>
      </w:r>
      <w:r>
        <w:t xml:space="preserve">”</w:t>
      </w:r>
      <w:r>
        <w:t xml:space="preserve"> </w:t>
      </w:r>
      <w:r>
        <w:t xml:space="preserve">หรือเปล่าครับ มาสู่วงการเพลงลูกทุ่งนั้น ทำให้เพลงลูกทุ่งมีความสนุกครื้นเครงเข้าไปอีก ท่านกำลังหลงประเด็แล้วก็ขอฝากของขวัญไปยังฝ่ายค้านนะครับ 3 ล ในวันนี้ให้นำกลับบ้านไปด้วยนะครับ ล. ที่ 1 เลอะเลือน ข้อมูลที่ท่านนำมาช่าง แล้วก็จับประเด็นสำคัญไม่ได้เลย ล. ตัวที่ 2 มัวเมาหมกหมุ่นอยู่กับเพลงสตริงของท่าน โดยไม่ลืมหูลืมตาอ้าปาก แล้วเปิดโลกกระทัด ความจริงแน่แท้ในเพลงลูกทุ่ง ล ตัวที่ 3 ครับ เลื่อนลอย จากข้อมูลที่ท่านนำเสนอ ทั้งหมดนั้น ไม่แน่นอน ไม่คงที่แล้วก็ไม่มีหลักฐานเอาเสียเลยครับ มาดูข้อมูลของฝ่ายนำเสอได้นำเสนอไปนั้น ไม่ว่าจะเป็นที่ท่านได้ทราบไปแล้ว รวมถึงเพลงลูงทุ่งได้แสดงรากเหง้าทางวัฒนธรรมไทยแล้วก็เป็นภาษาสำเนียงแล้วก็ความไพเราะ เพลงลูกทุ่งในฐานะเสาหลักวงการเพลงไทย จะมีเพลงแขนงอื่น ๆ หรือว่านำไปบวกเพื่อเพิ่มความสนุกสนาน เรามีราชีนีและราชาของเพลงลูกทุ่ง ไม่ทราบว่าท่านมีราชาหรือว่าราชีนีเพลงลูกทุ่ง คุณพุ่มพวง ดวงจันทร์ หรือว่าท่านสุรพงษ์ สมบัติเจริญ หรือเปล่า เพราะฉะนั้น ก็เป็นตัวยืนยันได้ว่าที่เป็นควาอมตะที่ยังตราตรึงในหัวใจของคนไทย จะให้ทุกท่านลองคิดตามนะครับ ต้นไม้ทุกต้น ส่วนใหญ่บนโลกใบนี้ ล้วนเกิดขึ้นบนแผ่นดิน เติบโตมั่นคงเช่นเดียวกับเพลงลูกทุ่งครับ บทเพลงที่สะท้อนความเป็นรากเหง้า วัฒนธรรม ก่อเกิดและแตกแขนงเป็นเพลงสาขาอื่น ๆ มากมาย ฉะนั้นแล้ว ความแน่ที่แท้จริง ลูกทุ่ง บทเพลงจะจะบันทึกความไพเราะไว้ในจิตใจของเราทุกคน ลูกทุ่งหรือสตริงอะไรแน่อะไรแน่จริงกว่ากัน คำตอบมันชัดเจนอยู่แล้ว</w:t>
      </w:r>
    </w:p>
    <w:p>
      <w:pPr>
        <w:pStyle w:val="BodyText"/>
      </w:pPr>
      <w:r>
        <w:t xml:space="preserve">[เสียงปรบมือ] // ถือว่าใช้เวลาได้อย่างคุ้มค่ามากจริง ๆ นะครับ หัวหน้าฝ่านเสนอนะครับ ใช้เวลาไปแป๊ะ ๆ เลย หัวหน้าฝ่ายเสนอนะครับ ได้กล่าวมาก็ยังเน้นย้ำคำเดิมครับ เพลงลูงทุ่งนะครับ เป็นบทเพลงที่เป็นเอกลักษณ์ไทยนะครับ สะท้อนถึงวิถีชีวิตแต่ในที่นี้อย่างไรก็ดีก็ดี บทเพลงสตริงก็ดีเช่นกันนะครับ แต่ผมนั้นตัดสินไม่ได้ครับ คนที่ต้องเป็นคนตัดสินนะครับ นั่นก็คือท่านคณะกรรมการของเรานั่นเองนะครับ ขอเริ่มต้นที่ท่านประธานการโต้วาทีเลยครับ คุณครูวนิดา หวลวงศ์ครับ // ทั้งฝ่ายเสนอแล้วก็ฝ่ายค้านนะ พยายามที่จะหาเหตุผลมาหักล้างกัน แล้วก็หาบทกลอนนะคะ บทกลอนแล้วก็ยกตัวอย่างมามากมายนะคะ ขอให้คะแนนฝ่านเสนอ 99 คะแนน และฝ่ายค้าน 98 คะแนนค่ะ // ขอเสียงปรบมือหน่อยครับ</w:t>
      </w:r>
    </w:p>
    <w:p>
      <w:pPr>
        <w:pStyle w:val="BodyText"/>
      </w:pPr>
      <w:r>
        <w:t xml:space="preserve">[เสียงปรบมือ] // กรรมการท่านอื่นมีความเห็นอย่างไรบ้างครับ ครูอรอนงค์ สุดสาคร ครับ</w:t>
      </w:r>
    </w:p>
    <w:p>
      <w:pPr>
        <w:pStyle w:val="BodyText"/>
      </w:pPr>
      <w:r>
        <w:t xml:space="preserve">(คุณครูอรอณง) ค่ะ ฝ่านเสนอนะคะ แล้วก็ฝ่ายค้านนะคะ จะพูดถึงของบุคลิกภาพนะคะ ทั้ง 2 ทีมนั้นบุคลิกภาพีดูดีมากนะคะ การใช้น้ำเสียงภาษาอักขระชัดเจนค่ะ ก็ขอตัดสินนะคะ ให้ให้ฝ่านเสนอ 98 คะแนนค่ะ // เฉียดชิวไปนิดเดียวเอง เพียง 1 คะแนน แล้วท่านกรรมการท่านสุดท้ายท่านคุณครูทรงพล ลิ้มทรงธรรม ว่าอย่างไรครับ // ก็เห็นด้วยกับคณะกรรมการทั้ง 2 ท่านนะครับ ให้คะแนนนะครับ ฝ่านเสนอนะครับ 99 คะแนนนะครับ ฝ่ายค้านนะครับ 98 คะแนนครับ // เยี่ยมไปเลยนะครับ ปรบมือหน่อยครับ</w:t>
      </w:r>
    </w:p>
    <w:p>
      <w:pPr>
        <w:pStyle w:val="BodyText"/>
      </w:pPr>
      <w:r>
        <w:t xml:space="preserve">[เสียงปรบมือ] // จากที่เราได้ฟังคะแนนจากคณะกรรมการนะครับ เราพบว่าคะแนนของฝ่ายเสนอนะครับ ซึ่งมีผลรวมนะครับ มากกว่าทีมฝ่ายค้านนะครับ เพราะฉะนั้น ญัตติที่ว่าลูกทุ่งนะครับ หรือสตริงอะไรแน่กว่ากันนะครับ ก็จะเห็นว่าทีมที่เป็นผู้ชนะ ก็คือทีมฝ่ายเสนอนั่นเองนะครับ ท่านผู้ชมครับ จะเห็นว่าบทเพลงลูกทุ่งนะครับ หรือบทเพลงสตริงเองก็ตามนะครับ ดีทั้งคู่นะครับ ก็แล้วแต่ว่าท่านผู้ชมนะครับ จะเลือกฟังบทเพลงใดนะครับ ขึ้นอยู่กับความชอบของท่านผู้ชมเลยนะรับ สำหรับวันนี้นะครับ ก็เป็นตัวอย่างของการโต้วาทีนะครับ ที่ว่าลูกทุ่งหรือสตริงอะไรแน่จริงกว่ากันครับ สำหรับวันนี้ก็ขอลากันไปก่อนครับ สำหรับการโต้วาทีในครั้งนี้ครับ สวัสดีครับ</w:t>
      </w:r>
    </w:p>
    <w:p>
      <w:pPr>
        <w:pStyle w:val="BodyText"/>
      </w:pPr>
      <w:r>
        <w:t xml:space="preserve">[เสียงปรบมือ]</w:t>
      </w:r>
    </w:p>
    <w:p>
      <w:pPr>
        <w:pStyle w:val="BodyText"/>
      </w:pPr>
      <w:r>
        <w:t xml:space="preserve">(คุณครูปรเมษฐ) ขอขอบคุณคุณครูทุกคนมากนะครับ ที่มาโต้วาทีให้กับหนู ๆ ชั้นประถมศึกษาปีที่ 6 ได้รับชมในวันนี้ครับ ซึ่งเนื้อหาสาระก็ประกอบด้วย เนื้อหานำมาแทรกในการโต้วาที ทำให้การโต้วาทีวันนี้สนุกสนานมาครับ ขอขอบคุณจริง ๆ ครับ</w:t>
      </w:r>
    </w:p>
    <w:p>
      <w:pPr>
        <w:pStyle w:val="BodyText"/>
      </w:pPr>
      <w:r>
        <w:t xml:space="preserve">(คุณครูคณิตา) มาสรุปบทเรียนเขียนองค์ความรู้ค่ะ แต่ก่อนจะสรุปบทเรียนนะคะ คุณครูก็มีกิจกรรมให้นักเรียนได้ทำกันค่ะ นั่นก็คือกิจกรรมกลุ่มการพูดโต้วาทีค่ะ เป็นอย่างไรบ้างคะคุณครูปรเมษฐ</w:t>
      </w:r>
    </w:p>
    <w:p>
      <w:pPr>
        <w:pStyle w:val="BodyText"/>
      </w:pPr>
      <w:r>
        <w:t xml:space="preserve">(คุณครูปรเมษฐ) นักเรียนได้ชมแล้ว ตัวอย่างการโต้วาที คราวนี้ก็เป็นหน้าที่ของนักเรียนที่จะได้โต้วาทีกันบ้าง ก็ขอให้คุณครูปลายทางคุณครูปลายทางจะจัดเมื่อไหร่ ก็ตามแต่คุณครูปลายทางกำหนด แล้วนักเรียนก็ได้ทำกิจกรรมการพูดโต้วาที คุณครูปลายทางกำหนดนะครับ ได้ทำจากญัตติเมื่อสักครู่นี้ ก็คือลูกทุ่งหรือสตริงอะไรจะแน่จริงกว่ากันก็ ขอส่งกับคุณครูปลายทางนะครับ</w:t>
      </w:r>
    </w:p>
    <w:p>
      <w:pPr>
        <w:pStyle w:val="BodyText"/>
      </w:pPr>
      <w:r>
        <w:t xml:space="preserve">(คุณครูคณิตา) ค่ะ แล้วหากนักเรียนนะคะ ได้ทำกิจกรรมกลุ่มโต้วาทีเป็นที่เรียบร้อยแล้วนะคะ คุณครูฝากคำถามไว้ให้คิดดังนี้ค่ะ นักเรียนได้อะไรจากการโต้วาทีครั้งนี้แล้ว จะนำไปประยุกต์ใช้กับตัวเองอย่างไรค่ะ ซึ่งนักเรียนนะคะ สามารถที่จะตอบคำถามกับคุณครูปลายทางได้ หลังจากที่โต้วาทีเสร็จเป็นที่เรียบร้อยแล้วนะคะ เอาล่ะค่ะ บทเรียนครั้งถัดไป เราจะเรียนเกี่ยวกับเรื่องอะไรคะคุณครูปรเมษฐ</w:t>
      </w:r>
    </w:p>
    <w:p>
      <w:pPr>
        <w:pStyle w:val="BodyText"/>
      </w:pPr>
      <w:r>
        <w:t xml:space="preserve">(คุณครูปรเมษฐ) เราจะเรียนเกี่ยวกันการแต่งกลอนสุภาพนะครับ ซึ่งนักเรียนก็จะต้องเตรียมตัวดังนี้นะครับ 1. ก็คือใบความรู้ แล้วก็ใบงาน เรื่อง กลอนที่ใช่ ใจเราชอบ นะครับ ซึ่งสามารถดาวน์โหลดข้อมูลได้ตามที่อยู่ด้านล่างนะครับ เอาล่ะครับ นักเรียน วันนี้การโต้วาทีของคุณครูก็ได้จบลงไป ก็ฝากอะไรไว้ให้นักเรียนได้ไปประยุกต์ และนำไปคิดได้หลายข้อเลยทีเดียวนะครับ นักเรียนจำไว้นะครับ หนูจะต้องฝึกฝนและทำให้ได้อย่างที่เราเรียนมา ก็จะประสบผลสำเร็จนะครับ</w:t>
      </w:r>
    </w:p>
    <w:p>
      <w:pPr>
        <w:pStyle w:val="BodyText"/>
      </w:pPr>
      <w:r>
        <w:t xml:space="preserve">(คุณครูคณิตา) ค่ะ สำหรับวันนี้คุณครูคณิตาและคุณครูปรเมษฐขอลาไปก่อน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7) ๖ โต้วาที (๓) ๒๒ ก.ย. ๖๔ (มีใบงาน)</dc:title>
  <dc:creator/>
  <cp:keywords/>
  <dcterms:created xsi:type="dcterms:W3CDTF">2022-04-05T04:46:19Z</dcterms:created>
  <dcterms:modified xsi:type="dcterms:W3CDTF">2022-04-05T04: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เมษายน 2565 เวลา 10.00 น.</vt:lpwstr>
  </property>
  <property fmtid="{D5CDD505-2E9C-101B-9397-08002B2CF9AE}" pid="3" name="subtitle">
    <vt:lpwstr/>
  </property>
</Properties>
</file>